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3392B221" w:rsidR="004F1CD0" w:rsidRDefault="003E49E3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V</w:t>
      </w:r>
      <w:r w:rsidR="004F1F65">
        <w:rPr>
          <w:sz w:val="36"/>
          <w:szCs w:val="36"/>
          <w:lang w:val="en-GB"/>
        </w:rPr>
        <w:t>irginia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FBAFB8" w14:textId="77777777" w:rsidR="002841F2" w:rsidRDefault="002841F2" w:rsidP="00CB37D9">
      <w:pPr>
        <w:spacing w:after="0" w:line="240" w:lineRule="auto"/>
      </w:pPr>
      <w:r>
        <w:separator/>
      </w:r>
    </w:p>
  </w:endnote>
  <w:endnote w:type="continuationSeparator" w:id="0">
    <w:p w14:paraId="73629A96" w14:textId="77777777" w:rsidR="002841F2" w:rsidRDefault="002841F2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284A4F" w14:textId="77777777" w:rsidR="00DE2722" w:rsidRDefault="00DE27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551F0B14" w:rsidR="00CB37D9" w:rsidRPr="00DE2722" w:rsidRDefault="00CB37D9" w:rsidP="00DE27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5483CD" w14:textId="77777777" w:rsidR="00DE2722" w:rsidRDefault="00DE27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F5D5E6" w14:textId="77777777" w:rsidR="002841F2" w:rsidRDefault="002841F2" w:rsidP="00CB37D9">
      <w:pPr>
        <w:spacing w:after="0" w:line="240" w:lineRule="auto"/>
      </w:pPr>
      <w:r>
        <w:separator/>
      </w:r>
    </w:p>
  </w:footnote>
  <w:footnote w:type="continuationSeparator" w:id="0">
    <w:p w14:paraId="5CF13CE2" w14:textId="77777777" w:rsidR="002841F2" w:rsidRDefault="002841F2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C40CEB" w14:textId="77777777" w:rsidR="00DE2722" w:rsidRDefault="00DE27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BDCCE7C" w:rsidR="00AD6FC0" w:rsidRPr="00DE2722" w:rsidRDefault="00AD6FC0" w:rsidP="00DE272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82116" w14:textId="77777777" w:rsidR="00DE2722" w:rsidRDefault="00DE27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03631635">
    <w:abstractNumId w:val="1"/>
  </w:num>
  <w:num w:numId="2" w16cid:durableId="1488205441">
    <w:abstractNumId w:val="0"/>
  </w:num>
  <w:num w:numId="3" w16cid:durableId="1125272899">
    <w:abstractNumId w:val="2"/>
  </w:num>
  <w:num w:numId="4" w16cid:durableId="2048525652">
    <w:abstractNumId w:val="4"/>
  </w:num>
  <w:num w:numId="5" w16cid:durableId="989216722">
    <w:abstractNumId w:val="5"/>
  </w:num>
  <w:num w:numId="6" w16cid:durableId="848641565">
    <w:abstractNumId w:val="3"/>
  </w:num>
  <w:num w:numId="7" w16cid:durableId="891424357">
    <w:abstractNumId w:val="8"/>
  </w:num>
  <w:num w:numId="8" w16cid:durableId="1078095509">
    <w:abstractNumId w:val="6"/>
  </w:num>
  <w:num w:numId="9" w16cid:durableId="33504135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46357"/>
    <w:rsid w:val="00052124"/>
    <w:rsid w:val="00075E33"/>
    <w:rsid w:val="000850C4"/>
    <w:rsid w:val="000926AA"/>
    <w:rsid w:val="000C56E1"/>
    <w:rsid w:val="000D10EF"/>
    <w:rsid w:val="000F64FD"/>
    <w:rsid w:val="00113E1F"/>
    <w:rsid w:val="00113E4A"/>
    <w:rsid w:val="001511CC"/>
    <w:rsid w:val="0015373B"/>
    <w:rsid w:val="0015446C"/>
    <w:rsid w:val="00181BFB"/>
    <w:rsid w:val="00184794"/>
    <w:rsid w:val="001C3F60"/>
    <w:rsid w:val="002116CB"/>
    <w:rsid w:val="00213AF9"/>
    <w:rsid w:val="00271EEE"/>
    <w:rsid w:val="00283ABC"/>
    <w:rsid w:val="002841F2"/>
    <w:rsid w:val="002B5063"/>
    <w:rsid w:val="002D0FCE"/>
    <w:rsid w:val="00325FB4"/>
    <w:rsid w:val="003713B8"/>
    <w:rsid w:val="00374692"/>
    <w:rsid w:val="00385430"/>
    <w:rsid w:val="003B24BC"/>
    <w:rsid w:val="003B7112"/>
    <w:rsid w:val="003D75C9"/>
    <w:rsid w:val="003E49E3"/>
    <w:rsid w:val="003E4DDE"/>
    <w:rsid w:val="003F0110"/>
    <w:rsid w:val="00426C19"/>
    <w:rsid w:val="004553F3"/>
    <w:rsid w:val="00473500"/>
    <w:rsid w:val="004F1CD0"/>
    <w:rsid w:val="004F1F65"/>
    <w:rsid w:val="004F5D47"/>
    <w:rsid w:val="00500541"/>
    <w:rsid w:val="00515AC9"/>
    <w:rsid w:val="005164E7"/>
    <w:rsid w:val="00521003"/>
    <w:rsid w:val="00524D96"/>
    <w:rsid w:val="00555B67"/>
    <w:rsid w:val="00560593"/>
    <w:rsid w:val="00570A17"/>
    <w:rsid w:val="005826D8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003BB"/>
    <w:rsid w:val="00734D5D"/>
    <w:rsid w:val="007478D0"/>
    <w:rsid w:val="00747FB2"/>
    <w:rsid w:val="007B179B"/>
    <w:rsid w:val="007D2FFB"/>
    <w:rsid w:val="00814775"/>
    <w:rsid w:val="00817C7B"/>
    <w:rsid w:val="00831A9F"/>
    <w:rsid w:val="0083370E"/>
    <w:rsid w:val="008339D8"/>
    <w:rsid w:val="008534AE"/>
    <w:rsid w:val="008A0792"/>
    <w:rsid w:val="008B0CFD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9F163C"/>
    <w:rsid w:val="00A17025"/>
    <w:rsid w:val="00A177F1"/>
    <w:rsid w:val="00A22C8E"/>
    <w:rsid w:val="00A56F25"/>
    <w:rsid w:val="00A77BBB"/>
    <w:rsid w:val="00A84F9E"/>
    <w:rsid w:val="00A94529"/>
    <w:rsid w:val="00AB7EAD"/>
    <w:rsid w:val="00AC0692"/>
    <w:rsid w:val="00AD6FC0"/>
    <w:rsid w:val="00B02B94"/>
    <w:rsid w:val="00B32A3C"/>
    <w:rsid w:val="00B572C1"/>
    <w:rsid w:val="00BC0F62"/>
    <w:rsid w:val="00BD1993"/>
    <w:rsid w:val="00C116C3"/>
    <w:rsid w:val="00C1227A"/>
    <w:rsid w:val="00C3582F"/>
    <w:rsid w:val="00C55AF5"/>
    <w:rsid w:val="00C576A9"/>
    <w:rsid w:val="00C76120"/>
    <w:rsid w:val="00C91B90"/>
    <w:rsid w:val="00CA1B5D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56B98"/>
    <w:rsid w:val="00D648D1"/>
    <w:rsid w:val="00DB3C6E"/>
    <w:rsid w:val="00DC180F"/>
    <w:rsid w:val="00DD2CCC"/>
    <w:rsid w:val="00DE0653"/>
    <w:rsid w:val="00DE2722"/>
    <w:rsid w:val="00E1629B"/>
    <w:rsid w:val="00E22AAA"/>
    <w:rsid w:val="00E45ECC"/>
    <w:rsid w:val="00E62CC1"/>
    <w:rsid w:val="00E715BE"/>
    <w:rsid w:val="00E72D12"/>
    <w:rsid w:val="00E8360A"/>
    <w:rsid w:val="00E83825"/>
    <w:rsid w:val="00E9546D"/>
    <w:rsid w:val="00EC3E15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4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3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